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F89B4" w14:textId="77777777" w:rsidR="00D231A6" w:rsidRPr="00126A05" w:rsidRDefault="00D231A6" w:rsidP="00D231A6">
      <w:pPr>
        <w:spacing w:after="0" w:line="240" w:lineRule="auto"/>
        <w:jc w:val="center"/>
        <w:rPr>
          <w:rFonts w:cs="Times New Roman"/>
          <w:b/>
          <w:sz w:val="32"/>
          <w:szCs w:val="20"/>
        </w:rPr>
      </w:pPr>
      <w:r w:rsidRPr="00126A05">
        <w:rPr>
          <w:rFonts w:cs="Times New Roman"/>
          <w:b/>
          <w:sz w:val="32"/>
          <w:szCs w:val="20"/>
        </w:rPr>
        <w:t>T.C. KAHRAMANMARAŞ SÜTÇÜ İMAM ÜNİVERSİTESİ</w:t>
      </w:r>
    </w:p>
    <w:p w14:paraId="54C2BAEC" w14:textId="77777777" w:rsidR="00D231A6" w:rsidRPr="00126A05" w:rsidRDefault="00D231A6" w:rsidP="00EB0710">
      <w:pPr>
        <w:spacing w:after="0" w:line="240" w:lineRule="auto"/>
        <w:jc w:val="center"/>
        <w:rPr>
          <w:rFonts w:cs="Times New Roman"/>
          <w:b/>
          <w:sz w:val="32"/>
          <w:szCs w:val="20"/>
        </w:rPr>
      </w:pPr>
      <w:r w:rsidRPr="00126A05">
        <w:rPr>
          <w:rFonts w:cs="Times New Roman"/>
          <w:b/>
          <w:sz w:val="32"/>
          <w:szCs w:val="20"/>
        </w:rPr>
        <w:t xml:space="preserve">ZİRAAT FAKÜLTESİ BİTKİ KORUMA BÖLÜMÜ </w:t>
      </w:r>
      <w:r w:rsidR="00126A05" w:rsidRPr="009C6801">
        <w:rPr>
          <w:rFonts w:cs="Times New Roman"/>
          <w:b/>
          <w:sz w:val="32"/>
          <w:szCs w:val="20"/>
          <w:u w:val="single"/>
        </w:rPr>
        <w:t>EK SINAV-1</w:t>
      </w:r>
      <w:r w:rsidR="00DF4AF4" w:rsidRPr="00126A05">
        <w:rPr>
          <w:rFonts w:cs="Times New Roman"/>
          <w:b/>
          <w:sz w:val="32"/>
          <w:szCs w:val="20"/>
        </w:rPr>
        <w:t xml:space="preserve"> </w:t>
      </w:r>
      <w:r w:rsidR="00EB354E" w:rsidRPr="00126A05">
        <w:rPr>
          <w:rFonts w:cs="Times New Roman"/>
          <w:b/>
          <w:sz w:val="32"/>
          <w:szCs w:val="20"/>
        </w:rPr>
        <w:t>SINAVI</w:t>
      </w:r>
      <w:r w:rsidRPr="00126A05">
        <w:rPr>
          <w:rFonts w:cs="Times New Roman"/>
          <w:b/>
          <w:sz w:val="32"/>
          <w:szCs w:val="20"/>
        </w:rPr>
        <w:t xml:space="preserve"> PROGRAMI</w:t>
      </w:r>
    </w:p>
    <w:p w14:paraId="4D89C53A" w14:textId="77777777" w:rsidR="00D231A6" w:rsidRDefault="00D231A6" w:rsidP="00D231A6">
      <w:pPr>
        <w:spacing w:after="0"/>
        <w:rPr>
          <w:rFonts w:cs="Times New Roman"/>
          <w:b/>
          <w:sz w:val="22"/>
        </w:rPr>
      </w:pPr>
    </w:p>
    <w:p w14:paraId="39602593" w14:textId="77777777" w:rsidR="00126A05" w:rsidRPr="00A50EDA" w:rsidRDefault="00126A05" w:rsidP="00D231A6">
      <w:pPr>
        <w:spacing w:after="0"/>
        <w:rPr>
          <w:rFonts w:cs="Times New Roman"/>
          <w:b/>
          <w:sz w:val="22"/>
        </w:rPr>
      </w:pPr>
    </w:p>
    <w:tbl>
      <w:tblPr>
        <w:tblStyle w:val="TabloKlavuzu"/>
        <w:tblW w:w="5163" w:type="pct"/>
        <w:tblLayout w:type="fixed"/>
        <w:tblLook w:val="04A0" w:firstRow="1" w:lastRow="0" w:firstColumn="1" w:lastColumn="0" w:noHBand="0" w:noVBand="1"/>
      </w:tblPr>
      <w:tblGrid>
        <w:gridCol w:w="1492"/>
        <w:gridCol w:w="1491"/>
        <w:gridCol w:w="1491"/>
        <w:gridCol w:w="4327"/>
        <w:gridCol w:w="2216"/>
        <w:gridCol w:w="1940"/>
        <w:gridCol w:w="2078"/>
      </w:tblGrid>
      <w:tr w:rsidR="009318FC" w:rsidRPr="00EB0710" w14:paraId="0E64E5EE" w14:textId="77777777" w:rsidTr="00D71E94">
        <w:trPr>
          <w:trHeight w:val="219"/>
        </w:trPr>
        <w:tc>
          <w:tcPr>
            <w:tcW w:w="496" w:type="pct"/>
            <w:vAlign w:val="center"/>
          </w:tcPr>
          <w:p w14:paraId="1A4F1D76" w14:textId="19C287C3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ÖĞRENCİ AD-SOYAD</w:t>
            </w:r>
          </w:p>
        </w:tc>
        <w:tc>
          <w:tcPr>
            <w:tcW w:w="496" w:type="pct"/>
            <w:vAlign w:val="center"/>
          </w:tcPr>
          <w:p w14:paraId="49576AC3" w14:textId="79563824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ÖĞRENCİ NO</w:t>
            </w:r>
          </w:p>
        </w:tc>
        <w:tc>
          <w:tcPr>
            <w:tcW w:w="496" w:type="pct"/>
            <w:vAlign w:val="center"/>
          </w:tcPr>
          <w:p w14:paraId="388E5AA2" w14:textId="47D8202E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439" w:type="pct"/>
            <w:vAlign w:val="center"/>
          </w:tcPr>
          <w:p w14:paraId="4837D7B6" w14:textId="77777777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737" w:type="pct"/>
            <w:vAlign w:val="center"/>
          </w:tcPr>
          <w:p w14:paraId="215B394F" w14:textId="77777777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ÜRÜ</w:t>
            </w:r>
          </w:p>
        </w:tc>
        <w:tc>
          <w:tcPr>
            <w:tcW w:w="645" w:type="pct"/>
            <w:vAlign w:val="center"/>
          </w:tcPr>
          <w:p w14:paraId="43B25D85" w14:textId="77777777" w:rsidR="009318FC" w:rsidRPr="004C27E3" w:rsidRDefault="009318FC" w:rsidP="00126A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91" w:type="pct"/>
            <w:vAlign w:val="center"/>
          </w:tcPr>
          <w:p w14:paraId="2CBA9EA5" w14:textId="77777777" w:rsidR="009318FC" w:rsidRPr="004C27E3" w:rsidRDefault="009318FC" w:rsidP="004C27E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</w:tr>
      <w:tr w:rsidR="00593F69" w:rsidRPr="00EB0710" w14:paraId="6A137944" w14:textId="77777777" w:rsidTr="00D71E94">
        <w:trPr>
          <w:trHeight w:val="607"/>
        </w:trPr>
        <w:tc>
          <w:tcPr>
            <w:tcW w:w="496" w:type="pct"/>
            <w:vAlign w:val="center"/>
          </w:tcPr>
          <w:p w14:paraId="2D3BC95D" w14:textId="21E0744D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6F444EC2" w14:textId="3ADA7DB2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Align w:val="center"/>
          </w:tcPr>
          <w:p w14:paraId="4FD58199" w14:textId="6B14F9B1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BZF110</w:t>
            </w:r>
          </w:p>
        </w:tc>
        <w:tc>
          <w:tcPr>
            <w:tcW w:w="1439" w:type="pct"/>
            <w:vAlign w:val="center"/>
          </w:tcPr>
          <w:p w14:paraId="1EBBE7F3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 xml:space="preserve">ZOOLOJİ II </w:t>
            </w:r>
          </w:p>
          <w:p w14:paraId="572356C6" w14:textId="29BE1771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Prof. Dr. Ramazan ÇETİNTAŞ</w:t>
            </w:r>
          </w:p>
        </w:tc>
        <w:tc>
          <w:tcPr>
            <w:tcW w:w="737" w:type="pct"/>
            <w:vAlign w:val="center"/>
          </w:tcPr>
          <w:p w14:paraId="01C4C233" w14:textId="7C960C6F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745AD0F4" w14:textId="2367FBFB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4.08.2025</w:t>
            </w:r>
          </w:p>
        </w:tc>
        <w:tc>
          <w:tcPr>
            <w:tcW w:w="691" w:type="pct"/>
            <w:vAlign w:val="center"/>
          </w:tcPr>
          <w:p w14:paraId="5B0F03D9" w14:textId="673A972F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</w:p>
        </w:tc>
      </w:tr>
      <w:tr w:rsidR="00593F69" w:rsidRPr="00EB0710" w14:paraId="7922C8EC" w14:textId="77777777" w:rsidTr="00D71E94">
        <w:trPr>
          <w:trHeight w:val="607"/>
        </w:trPr>
        <w:tc>
          <w:tcPr>
            <w:tcW w:w="496" w:type="pct"/>
            <w:vAlign w:val="center"/>
          </w:tcPr>
          <w:p w14:paraId="703E823A" w14:textId="530ECDF6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2916CF7A" w14:textId="7A004110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Align w:val="center"/>
          </w:tcPr>
          <w:p w14:paraId="6B223E14" w14:textId="76CCF5D3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BBK201</w:t>
            </w:r>
          </w:p>
        </w:tc>
        <w:tc>
          <w:tcPr>
            <w:tcW w:w="1439" w:type="pct"/>
            <w:vAlign w:val="center"/>
          </w:tcPr>
          <w:p w14:paraId="2FFF98F6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1BB47F67" w14:textId="7B9BF233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Prof. Dr. Hasan TUNAZ</w:t>
            </w:r>
          </w:p>
        </w:tc>
        <w:tc>
          <w:tcPr>
            <w:tcW w:w="737" w:type="pct"/>
            <w:vAlign w:val="center"/>
          </w:tcPr>
          <w:p w14:paraId="768848E3" w14:textId="28A790C1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65612EB0" w14:textId="3F690A44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5.08.2025</w:t>
            </w:r>
          </w:p>
        </w:tc>
        <w:tc>
          <w:tcPr>
            <w:tcW w:w="691" w:type="pct"/>
            <w:vAlign w:val="center"/>
          </w:tcPr>
          <w:p w14:paraId="5C490A73" w14:textId="3BBB977D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</w:p>
        </w:tc>
      </w:tr>
      <w:tr w:rsidR="00593F69" w:rsidRPr="00EB0710" w14:paraId="03CF1492" w14:textId="77777777" w:rsidTr="00D71E94">
        <w:trPr>
          <w:trHeight w:val="578"/>
        </w:trPr>
        <w:tc>
          <w:tcPr>
            <w:tcW w:w="496" w:type="pct"/>
            <w:vAlign w:val="center"/>
          </w:tcPr>
          <w:p w14:paraId="0A0BF8D2" w14:textId="03E8BCDD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303C5C09" w14:textId="12A22D46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Align w:val="center"/>
          </w:tcPr>
          <w:p w14:paraId="082012F4" w14:textId="72AF98BD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BBK204</w:t>
            </w:r>
          </w:p>
        </w:tc>
        <w:tc>
          <w:tcPr>
            <w:tcW w:w="1439" w:type="pct"/>
            <w:vAlign w:val="center"/>
          </w:tcPr>
          <w:p w14:paraId="55838158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BİTKİ KORUMA MAKİNELERİ</w:t>
            </w:r>
          </w:p>
          <w:p w14:paraId="478FF1B1" w14:textId="31060262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color w:val="auto"/>
                <w:sz w:val="20"/>
                <w:szCs w:val="20"/>
              </w:rPr>
              <w:t xml:space="preserve">Doç. </w:t>
            </w:r>
            <w:proofErr w:type="spellStart"/>
            <w:r w:rsidRPr="004C27E3">
              <w:rPr>
                <w:rFonts w:cs="Times New Roman"/>
                <w:color w:val="auto"/>
                <w:sz w:val="20"/>
                <w:szCs w:val="20"/>
              </w:rPr>
              <w:t>Dr</w:t>
            </w:r>
            <w:proofErr w:type="spellEnd"/>
            <w:r w:rsidRPr="004C27E3">
              <w:rPr>
                <w:rFonts w:cs="Times New Roman"/>
                <w:color w:val="000000"/>
                <w:sz w:val="20"/>
                <w:szCs w:val="20"/>
              </w:rPr>
              <w:t xml:space="preserve"> Hayrettin KARADÖL</w:t>
            </w:r>
          </w:p>
        </w:tc>
        <w:tc>
          <w:tcPr>
            <w:tcW w:w="737" w:type="pct"/>
            <w:vAlign w:val="center"/>
          </w:tcPr>
          <w:p w14:paraId="7837F5D4" w14:textId="4E963547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15DEC0C0" w14:textId="7386D02A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6.08.2025</w:t>
            </w:r>
          </w:p>
        </w:tc>
        <w:tc>
          <w:tcPr>
            <w:tcW w:w="691" w:type="pct"/>
            <w:vAlign w:val="center"/>
          </w:tcPr>
          <w:p w14:paraId="1D954D9C" w14:textId="15ECC044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</w:p>
        </w:tc>
      </w:tr>
      <w:tr w:rsidR="00593F69" w:rsidRPr="00EB0710" w14:paraId="5F9D22C4" w14:textId="77777777" w:rsidTr="00D71E94">
        <w:trPr>
          <w:trHeight w:val="578"/>
        </w:trPr>
        <w:tc>
          <w:tcPr>
            <w:tcW w:w="496" w:type="pct"/>
            <w:vAlign w:val="center"/>
          </w:tcPr>
          <w:p w14:paraId="0070F055" w14:textId="33613207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07C0A993" w14:textId="32C914BB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170041024</w:t>
            </w:r>
          </w:p>
        </w:tc>
        <w:tc>
          <w:tcPr>
            <w:tcW w:w="496" w:type="pct"/>
            <w:vAlign w:val="center"/>
          </w:tcPr>
          <w:p w14:paraId="053624D4" w14:textId="672D09C5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439" w:type="pct"/>
            <w:vAlign w:val="center"/>
          </w:tcPr>
          <w:p w14:paraId="45DCC17A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40F74946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Prof. Dr. RAMAZAN ÇETİNTAŞ</w:t>
            </w:r>
          </w:p>
          <w:p w14:paraId="092F8F61" w14:textId="69C2E81B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Prof. Dr. MUSTAFA KÜSEK</w:t>
            </w:r>
          </w:p>
        </w:tc>
        <w:tc>
          <w:tcPr>
            <w:tcW w:w="737" w:type="pct"/>
            <w:vAlign w:val="center"/>
          </w:tcPr>
          <w:p w14:paraId="009C3A78" w14:textId="754F404D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047BCE99" w14:textId="7C62CAC5" w:rsidR="00593F69" w:rsidRPr="004C27E3" w:rsidRDefault="00593F69" w:rsidP="00593F69">
            <w:pPr>
              <w:spacing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7.08.2025</w:t>
            </w:r>
          </w:p>
        </w:tc>
        <w:tc>
          <w:tcPr>
            <w:tcW w:w="691" w:type="pct"/>
            <w:vAlign w:val="center"/>
          </w:tcPr>
          <w:p w14:paraId="1CB179DF" w14:textId="7509F10F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</w:p>
        </w:tc>
      </w:tr>
      <w:tr w:rsidR="00593F69" w:rsidRPr="00EB0710" w14:paraId="3F0ADAE9" w14:textId="77777777" w:rsidTr="00D71E94">
        <w:trPr>
          <w:trHeight w:val="607"/>
        </w:trPr>
        <w:tc>
          <w:tcPr>
            <w:tcW w:w="496" w:type="pct"/>
            <w:vAlign w:val="center"/>
          </w:tcPr>
          <w:p w14:paraId="4AB680A2" w14:textId="4FE09778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19EB9716" w14:textId="761FBE24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Align w:val="center"/>
          </w:tcPr>
          <w:p w14:paraId="3ACE6C54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  <w:p w14:paraId="3A54CFAD" w14:textId="1C1EB918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BBK222</w:t>
            </w:r>
          </w:p>
        </w:tc>
        <w:tc>
          <w:tcPr>
            <w:tcW w:w="1439" w:type="pct"/>
            <w:vAlign w:val="center"/>
          </w:tcPr>
          <w:p w14:paraId="61AF9ABE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ARAŞTIRMA VE DENEME METOTLARI (SEÇ)</w:t>
            </w:r>
          </w:p>
          <w:p w14:paraId="1053316B" w14:textId="28D060BD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Prof. Dr. Mustafa ŞAHİN</w:t>
            </w:r>
          </w:p>
        </w:tc>
        <w:tc>
          <w:tcPr>
            <w:tcW w:w="737" w:type="pct"/>
            <w:vAlign w:val="center"/>
          </w:tcPr>
          <w:p w14:paraId="629B9E40" w14:textId="5D1BF3D9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  <w:r w:rsidRPr="004C27E3">
              <w:rPr>
                <w:rFonts w:cs="Times New Roman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0712E8ED" w14:textId="1466A6B9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7.08.2025</w:t>
            </w:r>
          </w:p>
        </w:tc>
        <w:tc>
          <w:tcPr>
            <w:tcW w:w="691" w:type="pct"/>
            <w:vAlign w:val="center"/>
          </w:tcPr>
          <w:p w14:paraId="7B7E803F" w14:textId="4116C759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  <w:highlight w:val="yellow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</w:p>
        </w:tc>
      </w:tr>
      <w:tr w:rsidR="00593F69" w:rsidRPr="00EB0710" w14:paraId="08FCC4A9" w14:textId="77777777" w:rsidTr="00D71E94">
        <w:trPr>
          <w:trHeight w:val="634"/>
        </w:trPr>
        <w:tc>
          <w:tcPr>
            <w:tcW w:w="496" w:type="pct"/>
            <w:vAlign w:val="center"/>
          </w:tcPr>
          <w:p w14:paraId="600639C8" w14:textId="08036AF5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41905B84" w14:textId="062AE49E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170041024</w:t>
            </w:r>
          </w:p>
        </w:tc>
        <w:tc>
          <w:tcPr>
            <w:tcW w:w="496" w:type="pct"/>
            <w:vAlign w:val="center"/>
          </w:tcPr>
          <w:p w14:paraId="3B2B432B" w14:textId="369129F0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439" w:type="pct"/>
            <w:vAlign w:val="center"/>
          </w:tcPr>
          <w:p w14:paraId="7A0299ED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2EF6AE75" w14:textId="50D80CB6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Prof. Dr. Hasan TUNAZ</w:t>
            </w:r>
          </w:p>
        </w:tc>
        <w:tc>
          <w:tcPr>
            <w:tcW w:w="737" w:type="pct"/>
            <w:vAlign w:val="center"/>
          </w:tcPr>
          <w:p w14:paraId="488F865C" w14:textId="0B6C8673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452258AE" w14:textId="5D6EA592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4.08.2025</w:t>
            </w:r>
          </w:p>
        </w:tc>
        <w:tc>
          <w:tcPr>
            <w:tcW w:w="691" w:type="pct"/>
            <w:vAlign w:val="center"/>
          </w:tcPr>
          <w:p w14:paraId="51B0DC35" w14:textId="78D2A9ED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</w:p>
        </w:tc>
      </w:tr>
      <w:tr w:rsidR="00593F69" w:rsidRPr="00EB0710" w14:paraId="2A6B46F7" w14:textId="77777777" w:rsidTr="00D71E94">
        <w:trPr>
          <w:trHeight w:val="634"/>
        </w:trPr>
        <w:tc>
          <w:tcPr>
            <w:tcW w:w="496" w:type="pct"/>
            <w:vAlign w:val="center"/>
          </w:tcPr>
          <w:p w14:paraId="70B5CDAD" w14:textId="73F62E25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09A05F16" w14:textId="4655434B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Align w:val="center"/>
          </w:tcPr>
          <w:p w14:paraId="686C7E92" w14:textId="500365D8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BBK304</w:t>
            </w:r>
          </w:p>
        </w:tc>
        <w:tc>
          <w:tcPr>
            <w:tcW w:w="1439" w:type="pct"/>
            <w:vAlign w:val="center"/>
          </w:tcPr>
          <w:p w14:paraId="2D66E1E4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>GENEL HERBOLOJİ</w:t>
            </w:r>
          </w:p>
          <w:p w14:paraId="25408DFE" w14:textId="5EF4BA2C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cs="Times New Roman"/>
                <w:color w:val="auto"/>
                <w:sz w:val="20"/>
                <w:szCs w:val="20"/>
              </w:rPr>
              <w:t>Doç. Dr. Tamer ÜSTÜNER</w:t>
            </w:r>
          </w:p>
        </w:tc>
        <w:tc>
          <w:tcPr>
            <w:tcW w:w="737" w:type="pct"/>
            <w:vAlign w:val="center"/>
          </w:tcPr>
          <w:p w14:paraId="389412C7" w14:textId="6D971BB9" w:rsidR="00593F69" w:rsidRPr="004C27E3" w:rsidRDefault="00593F69" w:rsidP="00593F69">
            <w:pPr>
              <w:spacing w:after="0"/>
              <w:jc w:val="center"/>
              <w:rPr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23A13D67" w14:textId="590F7E11" w:rsidR="00593F69" w:rsidRPr="004C27E3" w:rsidRDefault="00593F69" w:rsidP="00593F69">
            <w:pPr>
              <w:spacing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8.08.2025</w:t>
            </w:r>
          </w:p>
        </w:tc>
        <w:tc>
          <w:tcPr>
            <w:tcW w:w="691" w:type="pct"/>
            <w:vAlign w:val="center"/>
          </w:tcPr>
          <w:p w14:paraId="7BBD5B7A" w14:textId="426447BD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</w:p>
        </w:tc>
      </w:tr>
      <w:tr w:rsidR="00593F69" w:rsidRPr="00EB0710" w14:paraId="1D6620AA" w14:textId="77777777" w:rsidTr="00D71E94">
        <w:trPr>
          <w:trHeight w:val="634"/>
        </w:trPr>
        <w:tc>
          <w:tcPr>
            <w:tcW w:w="496" w:type="pct"/>
            <w:vAlign w:val="center"/>
          </w:tcPr>
          <w:p w14:paraId="33D8D415" w14:textId="684CBC5D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204D044B" w14:textId="62E32881" w:rsidR="00593F69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170041024</w:t>
            </w:r>
          </w:p>
        </w:tc>
        <w:tc>
          <w:tcPr>
            <w:tcW w:w="496" w:type="pct"/>
            <w:vAlign w:val="center"/>
          </w:tcPr>
          <w:p w14:paraId="45AA82D8" w14:textId="3F95CC35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439" w:type="pct"/>
            <w:vAlign w:val="center"/>
          </w:tcPr>
          <w:p w14:paraId="70C7E3F1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396A6AE4" w14:textId="3F809AD3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 Dr. HÜSEYİN DİKİCİ</w:t>
            </w:r>
          </w:p>
        </w:tc>
        <w:tc>
          <w:tcPr>
            <w:tcW w:w="737" w:type="pct"/>
            <w:vAlign w:val="center"/>
          </w:tcPr>
          <w:p w14:paraId="42937F2D" w14:textId="43C0574F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2F82ACBA" w14:textId="44E2568D" w:rsidR="00593F69" w:rsidRPr="004C27E3" w:rsidRDefault="00593F69" w:rsidP="00593F69">
            <w:pPr>
              <w:spacing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6.08.2025</w:t>
            </w:r>
          </w:p>
        </w:tc>
        <w:tc>
          <w:tcPr>
            <w:tcW w:w="691" w:type="pct"/>
            <w:vAlign w:val="center"/>
          </w:tcPr>
          <w:p w14:paraId="43292B12" w14:textId="3A1F4BCB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</w:p>
        </w:tc>
      </w:tr>
      <w:tr w:rsidR="00593F69" w:rsidRPr="00EB0710" w14:paraId="19353C82" w14:textId="77777777" w:rsidTr="00593F69">
        <w:trPr>
          <w:trHeight w:val="141"/>
        </w:trPr>
        <w:tc>
          <w:tcPr>
            <w:tcW w:w="496" w:type="pct"/>
            <w:vAlign w:val="center"/>
          </w:tcPr>
          <w:p w14:paraId="32585E30" w14:textId="24B403B9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. Emin TAŞ</w:t>
            </w:r>
          </w:p>
        </w:tc>
        <w:tc>
          <w:tcPr>
            <w:tcW w:w="496" w:type="pct"/>
            <w:vAlign w:val="center"/>
          </w:tcPr>
          <w:p w14:paraId="0322152F" w14:textId="28FFA51A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2170041305</w:t>
            </w:r>
          </w:p>
        </w:tc>
        <w:tc>
          <w:tcPr>
            <w:tcW w:w="496" w:type="pct"/>
            <w:vMerge w:val="restart"/>
            <w:vAlign w:val="center"/>
          </w:tcPr>
          <w:p w14:paraId="4D9352F6" w14:textId="40153DAA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439" w:type="pct"/>
            <w:vMerge w:val="restart"/>
            <w:vAlign w:val="center"/>
          </w:tcPr>
          <w:p w14:paraId="09EB6838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27E28BA0" w14:textId="2709EE6F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cs="Times New Roman"/>
                <w:color w:val="000000"/>
                <w:sz w:val="20"/>
                <w:szCs w:val="20"/>
              </w:rPr>
              <w:t xml:space="preserve">Prof. Dr. </w:t>
            </w: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USTAFA KÜSEK</w:t>
            </w:r>
          </w:p>
        </w:tc>
        <w:tc>
          <w:tcPr>
            <w:tcW w:w="737" w:type="pct"/>
            <w:vMerge w:val="restart"/>
            <w:vAlign w:val="center"/>
          </w:tcPr>
          <w:p w14:paraId="391344F4" w14:textId="430CD3BE" w:rsidR="00593F69" w:rsidRPr="004C27E3" w:rsidRDefault="00593F69" w:rsidP="00593F69">
            <w:pPr>
              <w:spacing w:after="0"/>
              <w:jc w:val="center"/>
              <w:rPr>
                <w:sz w:val="20"/>
                <w:szCs w:val="20"/>
              </w:rPr>
            </w:pPr>
            <w:r w:rsidRPr="004C27E3">
              <w:rPr>
                <w:sz w:val="20"/>
                <w:szCs w:val="20"/>
              </w:rPr>
              <w:t>YÜZ YÜZE</w:t>
            </w:r>
          </w:p>
        </w:tc>
        <w:tc>
          <w:tcPr>
            <w:tcW w:w="645" w:type="pct"/>
            <w:vMerge w:val="restart"/>
            <w:vAlign w:val="center"/>
          </w:tcPr>
          <w:p w14:paraId="33491796" w14:textId="5E23FB6F" w:rsidR="00593F69" w:rsidRPr="004C27E3" w:rsidRDefault="00593F69" w:rsidP="00593F69">
            <w:pPr>
              <w:spacing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5.08.2025</w:t>
            </w:r>
          </w:p>
        </w:tc>
        <w:tc>
          <w:tcPr>
            <w:tcW w:w="691" w:type="pct"/>
            <w:vMerge w:val="restart"/>
            <w:vAlign w:val="center"/>
          </w:tcPr>
          <w:p w14:paraId="161AB242" w14:textId="2571C23E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</w:p>
        </w:tc>
      </w:tr>
      <w:tr w:rsidR="00593F69" w:rsidRPr="00EB0710" w14:paraId="4A15B0E8" w14:textId="77777777" w:rsidTr="00593F69">
        <w:trPr>
          <w:trHeight w:val="187"/>
        </w:trPr>
        <w:tc>
          <w:tcPr>
            <w:tcW w:w="496" w:type="pct"/>
            <w:vAlign w:val="center"/>
          </w:tcPr>
          <w:p w14:paraId="406FDFEC" w14:textId="726DA890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1EEE4A50" w14:textId="73E89F82" w:rsidR="00593F69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170041024</w:t>
            </w:r>
          </w:p>
        </w:tc>
        <w:tc>
          <w:tcPr>
            <w:tcW w:w="496" w:type="pct"/>
            <w:vMerge/>
            <w:vAlign w:val="center"/>
          </w:tcPr>
          <w:p w14:paraId="36A58FEB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439" w:type="pct"/>
            <w:vMerge/>
            <w:vAlign w:val="center"/>
          </w:tcPr>
          <w:p w14:paraId="088EEE56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737" w:type="pct"/>
            <w:vMerge/>
            <w:vAlign w:val="center"/>
          </w:tcPr>
          <w:p w14:paraId="6E5A030D" w14:textId="77777777" w:rsidR="00593F69" w:rsidRPr="004C27E3" w:rsidRDefault="00593F69" w:rsidP="00593F69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645" w:type="pct"/>
            <w:vMerge/>
            <w:vAlign w:val="center"/>
          </w:tcPr>
          <w:p w14:paraId="0E33F134" w14:textId="77777777" w:rsidR="00593F69" w:rsidRPr="004C27E3" w:rsidRDefault="00593F69" w:rsidP="00593F69">
            <w:pPr>
              <w:spacing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91" w:type="pct"/>
            <w:vMerge/>
            <w:vAlign w:val="center"/>
          </w:tcPr>
          <w:p w14:paraId="79B90585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593F69" w:rsidRPr="00EB0710" w14:paraId="2F92437C" w14:textId="77777777" w:rsidTr="00D71E94">
        <w:trPr>
          <w:trHeight w:val="607"/>
        </w:trPr>
        <w:tc>
          <w:tcPr>
            <w:tcW w:w="496" w:type="pct"/>
            <w:vAlign w:val="center"/>
          </w:tcPr>
          <w:p w14:paraId="3A58B472" w14:textId="74D2C038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75B6D7B8" w14:textId="64E61328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18170041024 </w:t>
            </w:r>
          </w:p>
        </w:tc>
        <w:tc>
          <w:tcPr>
            <w:tcW w:w="496" w:type="pct"/>
            <w:vAlign w:val="center"/>
          </w:tcPr>
          <w:p w14:paraId="3A25D7D3" w14:textId="4FAB3255" w:rsidR="00593F69" w:rsidRPr="004C27E3" w:rsidRDefault="00593F69" w:rsidP="00593F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439" w:type="pct"/>
            <w:vAlign w:val="center"/>
          </w:tcPr>
          <w:p w14:paraId="58D58135" w14:textId="77777777" w:rsidR="00593F69" w:rsidRPr="004C27E3" w:rsidRDefault="00593F69" w:rsidP="00593F6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11CABA01" w14:textId="77777777" w:rsidR="00593F69" w:rsidRPr="004C27E3" w:rsidRDefault="00593F69" w:rsidP="00593F6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4C27E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 Dr. ALİ ARDA IŞIKBER</w:t>
            </w:r>
          </w:p>
        </w:tc>
        <w:tc>
          <w:tcPr>
            <w:tcW w:w="737" w:type="pct"/>
            <w:vAlign w:val="center"/>
          </w:tcPr>
          <w:p w14:paraId="294E737C" w14:textId="77777777" w:rsidR="00593F69" w:rsidRPr="004C27E3" w:rsidRDefault="00593F69" w:rsidP="00593F69">
            <w:pPr>
              <w:spacing w:after="0"/>
              <w:jc w:val="center"/>
              <w:rPr>
                <w:sz w:val="20"/>
                <w:szCs w:val="20"/>
              </w:rPr>
            </w:pPr>
            <w:r w:rsidRPr="004C27E3">
              <w:rPr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41B11B96" w14:textId="77777777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5.08.2025</w:t>
            </w:r>
          </w:p>
        </w:tc>
        <w:tc>
          <w:tcPr>
            <w:tcW w:w="691" w:type="pct"/>
            <w:vAlign w:val="center"/>
          </w:tcPr>
          <w:p w14:paraId="427C2488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</w:p>
        </w:tc>
      </w:tr>
      <w:tr w:rsidR="00593F69" w:rsidRPr="00EB0710" w14:paraId="06C56E3B" w14:textId="77777777" w:rsidTr="00D71E94">
        <w:trPr>
          <w:trHeight w:val="511"/>
        </w:trPr>
        <w:tc>
          <w:tcPr>
            <w:tcW w:w="496" w:type="pct"/>
            <w:vAlign w:val="center"/>
          </w:tcPr>
          <w:p w14:paraId="3262B17A" w14:textId="25DA417D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etin ÖNER</w:t>
            </w:r>
          </w:p>
        </w:tc>
        <w:tc>
          <w:tcPr>
            <w:tcW w:w="496" w:type="pct"/>
            <w:vAlign w:val="center"/>
          </w:tcPr>
          <w:p w14:paraId="563A7417" w14:textId="5729A514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170041024</w:t>
            </w:r>
          </w:p>
        </w:tc>
        <w:tc>
          <w:tcPr>
            <w:tcW w:w="496" w:type="pct"/>
            <w:vAlign w:val="center"/>
          </w:tcPr>
          <w:p w14:paraId="0F7AAC29" w14:textId="557DCD51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BBK406</w:t>
            </w:r>
          </w:p>
        </w:tc>
        <w:tc>
          <w:tcPr>
            <w:tcW w:w="1439" w:type="pct"/>
            <w:vAlign w:val="center"/>
          </w:tcPr>
          <w:p w14:paraId="702B4AB4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TARLA BİTKİLERİ ZARARLILARI</w:t>
            </w:r>
          </w:p>
          <w:p w14:paraId="47DDC2DE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4C27E3">
              <w:rPr>
                <w:rFonts w:cs="Times New Roman"/>
                <w:sz w:val="20"/>
                <w:szCs w:val="20"/>
              </w:rPr>
              <w:t>Prof. Dr. Ali Arda IŞIKBER</w:t>
            </w:r>
          </w:p>
        </w:tc>
        <w:tc>
          <w:tcPr>
            <w:tcW w:w="737" w:type="pct"/>
            <w:vAlign w:val="center"/>
          </w:tcPr>
          <w:p w14:paraId="218992A5" w14:textId="77777777" w:rsidR="00593F69" w:rsidRPr="004C27E3" w:rsidRDefault="00593F69" w:rsidP="00593F69">
            <w:pPr>
              <w:spacing w:after="0"/>
              <w:jc w:val="center"/>
              <w:rPr>
                <w:sz w:val="20"/>
                <w:szCs w:val="20"/>
              </w:rPr>
            </w:pPr>
            <w:r w:rsidRPr="004C27E3">
              <w:rPr>
                <w:sz w:val="20"/>
                <w:szCs w:val="20"/>
              </w:rPr>
              <w:t>YÜZ YÜZE</w:t>
            </w:r>
          </w:p>
        </w:tc>
        <w:tc>
          <w:tcPr>
            <w:tcW w:w="645" w:type="pct"/>
            <w:vAlign w:val="center"/>
          </w:tcPr>
          <w:p w14:paraId="35CB8F2C" w14:textId="77777777" w:rsidR="00593F69" w:rsidRPr="004C27E3" w:rsidRDefault="00593F69" w:rsidP="00593F69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08.08.2025</w:t>
            </w:r>
          </w:p>
        </w:tc>
        <w:tc>
          <w:tcPr>
            <w:tcW w:w="691" w:type="pct"/>
            <w:vAlign w:val="center"/>
          </w:tcPr>
          <w:p w14:paraId="5D404C8C" w14:textId="77777777" w:rsidR="00593F69" w:rsidRPr="004C27E3" w:rsidRDefault="00593F69" w:rsidP="00593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  <w:highlight w:val="yellow"/>
              </w:rPr>
            </w:pPr>
            <w:r w:rsidRPr="004C27E3"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</w:p>
        </w:tc>
      </w:tr>
    </w:tbl>
    <w:p w14:paraId="54589897" w14:textId="77777777" w:rsidR="00EC1CC3" w:rsidRDefault="00EC1CC3" w:rsidP="00126A05">
      <w:pPr>
        <w:spacing w:before="240" w:after="0"/>
        <w:rPr>
          <w:rFonts w:cs="Times New Roman"/>
          <w:b/>
          <w:sz w:val="22"/>
        </w:rPr>
      </w:pPr>
    </w:p>
    <w:sectPr w:rsidR="00EC1CC3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kwMqgFADotU1QtAAAA"/>
  </w:docVars>
  <w:rsids>
    <w:rsidRoot w:val="003C3138"/>
    <w:rsid w:val="000051AB"/>
    <w:rsid w:val="00006540"/>
    <w:rsid w:val="000131C7"/>
    <w:rsid w:val="00037DC3"/>
    <w:rsid w:val="00044A4D"/>
    <w:rsid w:val="00050818"/>
    <w:rsid w:val="000532B6"/>
    <w:rsid w:val="00056EA0"/>
    <w:rsid w:val="00060DE1"/>
    <w:rsid w:val="00062AE8"/>
    <w:rsid w:val="00067616"/>
    <w:rsid w:val="0008127C"/>
    <w:rsid w:val="00086E19"/>
    <w:rsid w:val="0009058A"/>
    <w:rsid w:val="000A391F"/>
    <w:rsid w:val="000C708B"/>
    <w:rsid w:val="000D297F"/>
    <w:rsid w:val="000D6CDC"/>
    <w:rsid w:val="000E2877"/>
    <w:rsid w:val="001028AA"/>
    <w:rsid w:val="001030BE"/>
    <w:rsid w:val="001058F0"/>
    <w:rsid w:val="001163B9"/>
    <w:rsid w:val="00126A05"/>
    <w:rsid w:val="001512DF"/>
    <w:rsid w:val="00162317"/>
    <w:rsid w:val="001735CA"/>
    <w:rsid w:val="00181922"/>
    <w:rsid w:val="00194D3C"/>
    <w:rsid w:val="001A2575"/>
    <w:rsid w:val="001A2A88"/>
    <w:rsid w:val="001B1DC0"/>
    <w:rsid w:val="001C52A8"/>
    <w:rsid w:val="001E75CB"/>
    <w:rsid w:val="0021208D"/>
    <w:rsid w:val="0021387B"/>
    <w:rsid w:val="00222342"/>
    <w:rsid w:val="0024499B"/>
    <w:rsid w:val="00246E6D"/>
    <w:rsid w:val="00254A83"/>
    <w:rsid w:val="00273A29"/>
    <w:rsid w:val="00275621"/>
    <w:rsid w:val="00284EF5"/>
    <w:rsid w:val="002A7D6D"/>
    <w:rsid w:val="002B18FF"/>
    <w:rsid w:val="002E1B3F"/>
    <w:rsid w:val="002F2B69"/>
    <w:rsid w:val="003131B4"/>
    <w:rsid w:val="003173D6"/>
    <w:rsid w:val="00342D62"/>
    <w:rsid w:val="003500C5"/>
    <w:rsid w:val="00355AE8"/>
    <w:rsid w:val="00374D70"/>
    <w:rsid w:val="00376363"/>
    <w:rsid w:val="0038229F"/>
    <w:rsid w:val="003844F2"/>
    <w:rsid w:val="0038500E"/>
    <w:rsid w:val="00386519"/>
    <w:rsid w:val="00390C03"/>
    <w:rsid w:val="003B0C4E"/>
    <w:rsid w:val="003C3138"/>
    <w:rsid w:val="003C71CD"/>
    <w:rsid w:val="003E33D8"/>
    <w:rsid w:val="003E76C3"/>
    <w:rsid w:val="003F404A"/>
    <w:rsid w:val="0040508E"/>
    <w:rsid w:val="00407BA3"/>
    <w:rsid w:val="00407F9D"/>
    <w:rsid w:val="00416B06"/>
    <w:rsid w:val="00417CE8"/>
    <w:rsid w:val="0042006F"/>
    <w:rsid w:val="00423102"/>
    <w:rsid w:val="00430D4B"/>
    <w:rsid w:val="00432175"/>
    <w:rsid w:val="0043424F"/>
    <w:rsid w:val="00434B47"/>
    <w:rsid w:val="0043629A"/>
    <w:rsid w:val="00440280"/>
    <w:rsid w:val="0044054D"/>
    <w:rsid w:val="0045673F"/>
    <w:rsid w:val="004810E2"/>
    <w:rsid w:val="00486578"/>
    <w:rsid w:val="00490840"/>
    <w:rsid w:val="00492C3B"/>
    <w:rsid w:val="0049761A"/>
    <w:rsid w:val="004A6E23"/>
    <w:rsid w:val="004A6EEA"/>
    <w:rsid w:val="004B0FA9"/>
    <w:rsid w:val="004B2FC5"/>
    <w:rsid w:val="004B6EF3"/>
    <w:rsid w:val="004C063F"/>
    <w:rsid w:val="004C27E3"/>
    <w:rsid w:val="004C64F3"/>
    <w:rsid w:val="004D22EA"/>
    <w:rsid w:val="004D4F89"/>
    <w:rsid w:val="004E3C83"/>
    <w:rsid w:val="004E5864"/>
    <w:rsid w:val="00505939"/>
    <w:rsid w:val="0051192E"/>
    <w:rsid w:val="00511B9E"/>
    <w:rsid w:val="00522695"/>
    <w:rsid w:val="00551597"/>
    <w:rsid w:val="00554B79"/>
    <w:rsid w:val="00554DF4"/>
    <w:rsid w:val="00560C8A"/>
    <w:rsid w:val="00562EC9"/>
    <w:rsid w:val="00564DAB"/>
    <w:rsid w:val="00575168"/>
    <w:rsid w:val="00593F69"/>
    <w:rsid w:val="005A2E16"/>
    <w:rsid w:val="005D04F7"/>
    <w:rsid w:val="005E1BF0"/>
    <w:rsid w:val="005E28E9"/>
    <w:rsid w:val="005E41DE"/>
    <w:rsid w:val="00634E29"/>
    <w:rsid w:val="006431A2"/>
    <w:rsid w:val="00660F49"/>
    <w:rsid w:val="00666137"/>
    <w:rsid w:val="00672149"/>
    <w:rsid w:val="00672B4C"/>
    <w:rsid w:val="00674AB1"/>
    <w:rsid w:val="00686469"/>
    <w:rsid w:val="00690ED6"/>
    <w:rsid w:val="006A1492"/>
    <w:rsid w:val="006A5872"/>
    <w:rsid w:val="006B7FC6"/>
    <w:rsid w:val="006C087D"/>
    <w:rsid w:val="006C7D03"/>
    <w:rsid w:val="006E6DF0"/>
    <w:rsid w:val="00701224"/>
    <w:rsid w:val="007121D5"/>
    <w:rsid w:val="0073053A"/>
    <w:rsid w:val="00732A89"/>
    <w:rsid w:val="00751531"/>
    <w:rsid w:val="00783687"/>
    <w:rsid w:val="007854CE"/>
    <w:rsid w:val="0079228A"/>
    <w:rsid w:val="007A0761"/>
    <w:rsid w:val="007A1CC5"/>
    <w:rsid w:val="007A67A1"/>
    <w:rsid w:val="007B13D2"/>
    <w:rsid w:val="007D4ED4"/>
    <w:rsid w:val="007F0DE6"/>
    <w:rsid w:val="007F34EB"/>
    <w:rsid w:val="00802700"/>
    <w:rsid w:val="00807DAD"/>
    <w:rsid w:val="00810968"/>
    <w:rsid w:val="00830887"/>
    <w:rsid w:val="00831A64"/>
    <w:rsid w:val="00854AAF"/>
    <w:rsid w:val="00872063"/>
    <w:rsid w:val="008776F8"/>
    <w:rsid w:val="00890708"/>
    <w:rsid w:val="008D104D"/>
    <w:rsid w:val="008D4BEA"/>
    <w:rsid w:val="008D61A4"/>
    <w:rsid w:val="008D6875"/>
    <w:rsid w:val="008E3994"/>
    <w:rsid w:val="008E7629"/>
    <w:rsid w:val="008F3558"/>
    <w:rsid w:val="008F6678"/>
    <w:rsid w:val="008F6E24"/>
    <w:rsid w:val="009051FD"/>
    <w:rsid w:val="009150BD"/>
    <w:rsid w:val="00920A20"/>
    <w:rsid w:val="00922887"/>
    <w:rsid w:val="00922E26"/>
    <w:rsid w:val="0092307C"/>
    <w:rsid w:val="009318FC"/>
    <w:rsid w:val="00931AFD"/>
    <w:rsid w:val="0093534E"/>
    <w:rsid w:val="00935958"/>
    <w:rsid w:val="00940964"/>
    <w:rsid w:val="009458C2"/>
    <w:rsid w:val="00961B26"/>
    <w:rsid w:val="00964F89"/>
    <w:rsid w:val="009A76BE"/>
    <w:rsid w:val="009C1526"/>
    <w:rsid w:val="009C1627"/>
    <w:rsid w:val="009C2F8F"/>
    <w:rsid w:val="009C582E"/>
    <w:rsid w:val="009C6801"/>
    <w:rsid w:val="009D445C"/>
    <w:rsid w:val="009D69CA"/>
    <w:rsid w:val="009E6398"/>
    <w:rsid w:val="009E65D5"/>
    <w:rsid w:val="009F1948"/>
    <w:rsid w:val="00A06591"/>
    <w:rsid w:val="00A10D3F"/>
    <w:rsid w:val="00A50EDA"/>
    <w:rsid w:val="00A52B5D"/>
    <w:rsid w:val="00A538B6"/>
    <w:rsid w:val="00A62638"/>
    <w:rsid w:val="00A70115"/>
    <w:rsid w:val="00A729DB"/>
    <w:rsid w:val="00A95B3B"/>
    <w:rsid w:val="00AA3E04"/>
    <w:rsid w:val="00AA6079"/>
    <w:rsid w:val="00AB0C3D"/>
    <w:rsid w:val="00AB0CDF"/>
    <w:rsid w:val="00AC50EA"/>
    <w:rsid w:val="00AD0030"/>
    <w:rsid w:val="00AF40CB"/>
    <w:rsid w:val="00B030C8"/>
    <w:rsid w:val="00B21684"/>
    <w:rsid w:val="00B23CBA"/>
    <w:rsid w:val="00B5397C"/>
    <w:rsid w:val="00B726CA"/>
    <w:rsid w:val="00B75476"/>
    <w:rsid w:val="00B87893"/>
    <w:rsid w:val="00B91F3C"/>
    <w:rsid w:val="00B92ECA"/>
    <w:rsid w:val="00BA395C"/>
    <w:rsid w:val="00BD3E45"/>
    <w:rsid w:val="00BE46A1"/>
    <w:rsid w:val="00BF2FDF"/>
    <w:rsid w:val="00C025EE"/>
    <w:rsid w:val="00C04776"/>
    <w:rsid w:val="00C11A08"/>
    <w:rsid w:val="00C14895"/>
    <w:rsid w:val="00C16F32"/>
    <w:rsid w:val="00C358F6"/>
    <w:rsid w:val="00C372D4"/>
    <w:rsid w:val="00C40C61"/>
    <w:rsid w:val="00C415FF"/>
    <w:rsid w:val="00C425C2"/>
    <w:rsid w:val="00C43C45"/>
    <w:rsid w:val="00C544D5"/>
    <w:rsid w:val="00C5719D"/>
    <w:rsid w:val="00C80DAD"/>
    <w:rsid w:val="00CC1FE6"/>
    <w:rsid w:val="00CD407C"/>
    <w:rsid w:val="00CD5F1C"/>
    <w:rsid w:val="00CF2FE9"/>
    <w:rsid w:val="00CF400E"/>
    <w:rsid w:val="00D04E50"/>
    <w:rsid w:val="00D1057D"/>
    <w:rsid w:val="00D13934"/>
    <w:rsid w:val="00D231A6"/>
    <w:rsid w:val="00D249AD"/>
    <w:rsid w:val="00D70F5F"/>
    <w:rsid w:val="00D71E94"/>
    <w:rsid w:val="00D76D60"/>
    <w:rsid w:val="00D805ED"/>
    <w:rsid w:val="00DB43D2"/>
    <w:rsid w:val="00DB5448"/>
    <w:rsid w:val="00DC79E1"/>
    <w:rsid w:val="00DE7128"/>
    <w:rsid w:val="00DF02C8"/>
    <w:rsid w:val="00DF18E7"/>
    <w:rsid w:val="00DF330C"/>
    <w:rsid w:val="00DF4AF4"/>
    <w:rsid w:val="00E0221D"/>
    <w:rsid w:val="00E0232E"/>
    <w:rsid w:val="00E279F2"/>
    <w:rsid w:val="00E34C56"/>
    <w:rsid w:val="00E45953"/>
    <w:rsid w:val="00E503B8"/>
    <w:rsid w:val="00E52066"/>
    <w:rsid w:val="00E535A9"/>
    <w:rsid w:val="00E6748D"/>
    <w:rsid w:val="00E85185"/>
    <w:rsid w:val="00E96A6D"/>
    <w:rsid w:val="00EA2A7E"/>
    <w:rsid w:val="00EB0710"/>
    <w:rsid w:val="00EB354E"/>
    <w:rsid w:val="00EB740B"/>
    <w:rsid w:val="00EC1CC3"/>
    <w:rsid w:val="00ED7D8E"/>
    <w:rsid w:val="00EE4CEA"/>
    <w:rsid w:val="00F009E8"/>
    <w:rsid w:val="00F00F24"/>
    <w:rsid w:val="00F01E28"/>
    <w:rsid w:val="00F02221"/>
    <w:rsid w:val="00F10AAC"/>
    <w:rsid w:val="00F25139"/>
    <w:rsid w:val="00F40809"/>
    <w:rsid w:val="00F4369A"/>
    <w:rsid w:val="00F43EB2"/>
    <w:rsid w:val="00F45FA5"/>
    <w:rsid w:val="00F66B5B"/>
    <w:rsid w:val="00F76287"/>
    <w:rsid w:val="00F77DD1"/>
    <w:rsid w:val="00F81FD3"/>
    <w:rsid w:val="00F863CB"/>
    <w:rsid w:val="00FA1F3E"/>
    <w:rsid w:val="00FA7DE2"/>
    <w:rsid w:val="00FB09B6"/>
    <w:rsid w:val="00FB38D0"/>
    <w:rsid w:val="00FB58A4"/>
    <w:rsid w:val="00FC31FE"/>
    <w:rsid w:val="00FD3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87D66"/>
  <w15:docId w15:val="{97463C76-167A-4FE2-A6B6-76C3F517A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68872-04D3-4CFE-8870-6B88F92B1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User</cp:lastModifiedBy>
  <cp:revision>3</cp:revision>
  <dcterms:created xsi:type="dcterms:W3CDTF">2025-07-31T12:33:00Z</dcterms:created>
  <dcterms:modified xsi:type="dcterms:W3CDTF">2025-07-3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